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p>
    <w:bookmarkStart w:id="20" w:name="internship-application-letter"/>
    <w:p>
      <w:pPr>
        <w:pStyle w:val="Heading1"/>
      </w:pPr>
      <w:r>
        <w:t xml:space="preserve">Internship Application Letter</w:t>
      </w:r>
    </w:p>
    <w:p>
      <w:pPr>
        <w:pStyle w:val="FirstParagraph"/>
      </w:pPr>
      <w:r>
        <w:t xml:space="preserve">Psychology Internship Opportunity</w:t>
      </w:r>
    </w:p>
    <w:bookmarkEnd w:id="20"/>
    <w:p>
      <w:pPr>
        <w:pStyle w:val="BodyText"/>
      </w:pPr>
      <w:r>
        <w:t xml:space="preserve">Hiring Manager</w:t>
      </w:r>
      <w:r>
        <w:br/>
      </w:r>
      <w:r>
        <w:t xml:space="preserve">Abu Dhabi Mental Wellness Center</w:t>
      </w:r>
      <w:r>
        <w:br/>
      </w:r>
      <w:r>
        <w:t xml:space="preserve">Al Reem Island, Abu Dhabi</w:t>
      </w:r>
      <w:r>
        <w:br/>
      </w:r>
      <w:r>
        <w:t xml:space="preserve">United Arab Emirates</w:t>
      </w:r>
    </w:p>
    <w:p>
      <w:pPr>
        <w:pStyle w:val="BodyText"/>
      </w:pPr>
      <w:r>
        <w:t xml:space="preserve">October 26, 2023</w:t>
      </w:r>
    </w:p>
    <w:p>
      <w:pPr>
        <w:pStyle w:val="BodyText"/>
      </w:pPr>
      <w:r>
        <w:t xml:space="preserve">Subject: Application for Psychology Internship Position</w:t>
      </w:r>
    </w:p>
    <w:p>
      <w:pPr>
        <w:pStyle w:val="BodyText"/>
      </w:pPr>
      <w:r>
        <w:t xml:space="preserve">Dear Hiring Manager,</w:t>
      </w:r>
    </w:p>
    <w:p>
      <w:pPr>
        <w:pStyle w:val="BodyText"/>
      </w:pPr>
      <w:r>
        <w:t xml:space="preserve">I am writing with profound enthusiasm to submit my application for the Psychology Internship position at the Abu Dhabi Mental Wellness Center, as advertised on the Ministry of Health and Prevention's career portal. As a dedicated psychology student currently pursuing my Master's degree in Clinical Psychology at Khalifa University, I have long admired how your institution pioneers culturally sensitive mental health services across the United Arab Emirates Abu Dhabi landscape. This Internship Application Letter represents not merely an application, but a heartfelt commitment to contribute to the evolving psychological care ecosystem within our vibrant Emirati community.</w:t>
      </w:r>
    </w:p>
    <w:p>
      <w:pPr>
        <w:pStyle w:val="BodyText"/>
      </w:pPr>
      <w:r>
        <w:t xml:space="preserve">My academic journey has been meticulously structured around preparing me for professional practice in multicultural settings like Abu Dhabi. During my undergraduate studies at Zayed University, I completed 180 hours of supervised clinical observation across three diverse mental health facilities—including Al Zahra Hospital's adolescent unit and the Abu Dhabi Community Health Centre—where I witnessed firsthand the nuanced interplay between Emirati cultural values and therapeutic approaches. My master's research focused specifically on "Culturally Adapted Cognitive Behavioral Therapy for Emirati Adolescents with Anxiety Disorders," a project directly informed by consultations with UAE Ministry of Education mental health coordinators. This work culminated in a 45-page thesis that received recognition at the Gulf Psychological Association Conference, where I presented findings that emphasized how traditional Emirati familial support systems can enhance therapeutic outcomes when integrated with evidence-based practices.</w:t>
      </w:r>
    </w:p>
    <w:p>
      <w:pPr>
        <w:pStyle w:val="BodyText"/>
      </w:pPr>
      <w:r>
        <w:t xml:space="preserve">What particularly draws me to this opportunity is the Abu Dhabi Mental Wellness Center's groundbreaking work in developing Arabic-language mental health resources for expatriate communities—a critical need as the United Arab Emirates Abu Dhabi continues to grow as a global hub. Your recent initiative, "UAE Minds," which provides free telehealth counseling sessions in seven languages, aligns perfectly with my professional philosophy that psychological care must transcend linguistic and cultural barriers. Having volunteered with the Abu Dhabi Red Crescent Society's crisis intervention team during the 2021 pandemic surge, I successfully coordinated multilingual support for over 150 expatriate families experiencing acute stress—directly applying skills in cross-cultural communication that I would bring to your internship program.</w:t>
      </w:r>
    </w:p>
    <w:p>
      <w:pPr>
        <w:pStyle w:val="BodyText"/>
      </w:pPr>
      <w:r>
        <w:t xml:space="preserve">My technical competencies are equally aligned with contemporary clinical demands. I am certified in the WHO's Mental Health Gap Action Programme (mhGAP) and proficient in administering psychological assessment tools like the Arabic versions of the PHQ-9 and GAD-7, which are extensively used in UAE healthcare settings. I have also completed specialized training through the Abu Dhabi Department of Culture and Tourism on "Cultural Competency for Healthcare Providers," earning certification that explicitly addresses Emirati societal norms regarding mental health stigma—a crucial consideration when supporting patients across Abu Dhabi's diverse population. My fluency in Arabic (mother tongue), English, and basic Hindi enables seamless communication with residents from South Asia, the Indian subcontinent, and Gulf nations—all significant demographic groups within Abu Dhabi.</w:t>
      </w:r>
    </w:p>
    <w:p>
      <w:pPr>
        <w:pStyle w:val="BodyText"/>
      </w:pPr>
      <w:r>
        <w:t xml:space="preserve">I am particularly eager to contribute to your center's upcoming project mapping mental health service gaps in Abu Dhabi's rapidly expanding industrial zones—a need identified by the 2023 UAE National Mental Health Survey. My fieldwork experience analyzing occupational stress patterns among construction workers (a sector representing 65% of Abu Dhabi's foreign workforce) has equipped me with practical research skills directly applicable to this initiative. I understand that becoming a competent Psychologist in the United Arab Emirates requires not just clinical skill, but deep contextual awareness—something I've cultivated through three semesters of living in Abu Dhabi and participating in community dialogues at Al Qasba Cultural Park.</w:t>
      </w:r>
    </w:p>
    <w:p>
      <w:pPr>
        <w:pStyle w:val="BodyText"/>
      </w:pPr>
      <w:r>
        <w:t xml:space="preserve">The United Arab Emirates Abu Dhabi's strategic vision for mental health excellence through initiatives like the National Strategy for Mental Health 2030 resonates powerfully with my career trajectory. I am committed to specializing in community psychology within UAE healthcare systems, and this internship represents the critical bridge between academic preparation and professional practice. I have meticulously reviewed your center's recent publications on integrating Islamic counseling principles with Western therapeutic models—a framework I've studied extensively through the Abu Dhabi Institute of Psychology. My goal is to eventually contribute to developing culturally grounded interventions that respect Emirati traditions while embracing global best practices, ultimately supporting the UAE's aspiration to be a world leader in holistic well-being.</w:t>
      </w:r>
    </w:p>
    <w:p>
      <w:pPr>
        <w:pStyle w:val="BodyText"/>
      </w:pPr>
      <w:r>
        <w:t xml:space="preserve">I am confident that my academic foundation, cross-cultural experience, and genuine commitment to advancing mental health services within Abu Dhabi will allow me to make immediate contributions during this internship. I have attached my CV detailing additional volunteer experiences with the Abu Dhabi Youth Council's resilience-building programs and a letter of recommendation from Dr. Fatima Al Mazroui, Head of Psychology at Tawasul Hospital in Abu Dhabi, who has mentored me since my undergraduate clinical rotations.</w:t>
      </w:r>
    </w:p>
    <w:p>
      <w:pPr>
        <w:pStyle w:val="BodyText"/>
      </w:pPr>
      <w:r>
        <w:t xml:space="preserve">Thank you for considering my application for the Psychology Internship position. I am eager to discuss how my background aligns with your center's mission to transform mental healthcare accessibility across Abu Dhabi and the United Arab Emirates. I welcome the opportunity to visit your facilities at your convenience and demonstrate how I can support your team's vital work.</w:t>
      </w:r>
    </w:p>
    <w:p>
      <w:pPr>
        <w:pStyle w:val="BodyText"/>
      </w:pPr>
      <w:r>
        <w:t xml:space="preserve">Sincerely,</w:t>
      </w:r>
      <w:r>
        <w:br/>
      </w:r>
      <w:r>
        <w:br/>
      </w:r>
      <w:r>
        <w:rPr>
          <w:bCs/>
          <w:b/>
        </w:rPr>
        <w:t xml:space="preserve">Leila Hassan</w:t>
      </w:r>
      <w:r>
        <w:br/>
      </w:r>
      <w:r>
        <w:t xml:space="preserve">Master of Clinical Psychology Candidate</w:t>
      </w:r>
      <w:r>
        <w:br/>
      </w:r>
      <w:r>
        <w:t xml:space="preserve">Khalifa University, Abu Dhabi</w:t>
      </w:r>
      <w:r>
        <w:br/>
      </w:r>
      <w:r>
        <w:t xml:space="preserve">+971 50 XXX XXXX | leila.hassan@email.com</w:t>
      </w:r>
    </w:p>
    <w:p>
      <w:pPr>
        <w:pStyle w:val="BodyText"/>
      </w:pPr>
      <w:r>
        <w:t xml:space="preserve">Word Count: 826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dc:title>
  <dc:creator/>
  <dc:language>en</dc:language>
  <cp:keywords/>
  <dcterms:created xsi:type="dcterms:W3CDTF">2026-07-21T08:31:24Z</dcterms:created>
  <dcterms:modified xsi:type="dcterms:W3CDTF">2026-07-21T08:31:24Z</dcterms:modified>
</cp:coreProperties>
</file>

<file path=docProps/custom.xml><?xml version="1.0" encoding="utf-8"?>
<Properties xmlns="http://schemas.openxmlformats.org/officeDocument/2006/custom-properties" xmlns:vt="http://schemas.openxmlformats.org/officeDocument/2006/docPropsVTypes"/>
</file>